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7692D39C" w:rsidR="000C49FD" w:rsidRPr="00443A64" w:rsidRDefault="00443A64" w:rsidP="00E31880">
      <w:pPr>
        <w:jc w:val="center"/>
        <w:rPr>
          <w:b/>
          <w:bCs/>
          <w:sz w:val="32"/>
          <w:szCs w:val="32"/>
        </w:rPr>
      </w:pPr>
      <w:r w:rsidRPr="00443A64">
        <w:rPr>
          <w:b/>
          <w:bCs/>
          <w:sz w:val="32"/>
          <w:szCs w:val="32"/>
        </w:rPr>
        <w:t>(</w:t>
      </w:r>
      <w:r w:rsidR="00B635EE">
        <w:rPr>
          <w:b/>
          <w:bCs/>
          <w:sz w:val="32"/>
          <w:szCs w:val="32"/>
        </w:rPr>
        <w:t>Californ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8975ADA"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635EE">
        <w:rPr>
          <w:sz w:val="22"/>
          <w:szCs w:val="22"/>
        </w:rPr>
        <w:t>Califor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C753EC6" w:rsidR="00C543C7" w:rsidRDefault="00B635EE" w:rsidP="00E31880">
            <w:pPr>
              <w:rPr>
                <w:sz w:val="22"/>
                <w:szCs w:val="22"/>
              </w:rPr>
            </w:pPr>
            <w:r>
              <w:rPr>
                <w:sz w:val="22"/>
                <w:szCs w:val="22"/>
              </w:rPr>
              <w:t>Califor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63E34" w14:textId="77777777" w:rsidR="00A26D39" w:rsidRDefault="00A26D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C37F13E" w:rsidR="004F70A3" w:rsidRPr="00A26D39" w:rsidRDefault="004F70A3" w:rsidP="00A26D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25686" w14:textId="77777777" w:rsidR="00A26D39" w:rsidRDefault="00A26D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457ED" w14:textId="77777777" w:rsidR="00A26D39" w:rsidRDefault="00A26D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E2E57FA" w:rsidR="004F70A3" w:rsidRPr="00A26D39" w:rsidRDefault="004F70A3" w:rsidP="00A26D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84E5F" w14:textId="77777777" w:rsidR="00A26D39" w:rsidRDefault="00A26D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37708749">
    <w:abstractNumId w:val="3"/>
  </w:num>
  <w:num w:numId="2" w16cid:durableId="679889622">
    <w:abstractNumId w:val="2"/>
  </w:num>
  <w:num w:numId="3" w16cid:durableId="108747110">
    <w:abstractNumId w:val="0"/>
  </w:num>
  <w:num w:numId="4" w16cid:durableId="1464423704">
    <w:abstractNumId w:val="4"/>
  </w:num>
  <w:num w:numId="5" w16cid:durableId="7527040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26D39"/>
    <w:rsid w:val="00A45856"/>
    <w:rsid w:val="00A56F25"/>
    <w:rsid w:val="00A62EFD"/>
    <w:rsid w:val="00A80EF7"/>
    <w:rsid w:val="00AD6FC0"/>
    <w:rsid w:val="00B32A3C"/>
    <w:rsid w:val="00B635EE"/>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